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3B679" w14:textId="68EED9E2" w:rsidR="0048482A" w:rsidRDefault="0048482A">
      <w:pPr>
        <w:rPr>
          <w:b/>
          <w:bCs/>
          <w:color w:val="FF0000"/>
          <w:sz w:val="28"/>
          <w:szCs w:val="28"/>
        </w:rPr>
      </w:pPr>
      <w:r w:rsidRPr="00C52C24">
        <w:rPr>
          <w:b/>
          <w:bCs/>
          <w:color w:val="FF0000"/>
          <w:sz w:val="28"/>
          <w:szCs w:val="28"/>
        </w:rPr>
        <w:t>Tips for planning your trip to this workshop</w:t>
      </w:r>
    </w:p>
    <w:p w14:paraId="2E29A8D1" w14:textId="0F3E1B1E" w:rsidR="009C5607" w:rsidRDefault="009C5607">
      <w:pPr>
        <w:rPr>
          <w:b/>
          <w:bCs/>
          <w:color w:val="FF0000"/>
          <w:sz w:val="28"/>
          <w:szCs w:val="28"/>
        </w:rPr>
      </w:pPr>
    </w:p>
    <w:p w14:paraId="5CA3026C" w14:textId="0976C36B" w:rsidR="009C5607" w:rsidRPr="009C5607" w:rsidRDefault="009C5607">
      <w:pPr>
        <w:rPr>
          <w:sz w:val="24"/>
          <w:szCs w:val="24"/>
        </w:rPr>
      </w:pPr>
      <w:r w:rsidRPr="009C5607">
        <w:rPr>
          <w:sz w:val="24"/>
          <w:szCs w:val="24"/>
        </w:rPr>
        <w:t xml:space="preserve">This </w:t>
      </w:r>
      <w:r>
        <w:rPr>
          <w:sz w:val="24"/>
          <w:szCs w:val="24"/>
        </w:rPr>
        <w:t>workshop will start from 1 pm Thursday 31 March and finish at 5 pm Friday 1 April 2022.</w:t>
      </w:r>
    </w:p>
    <w:p w14:paraId="5D989BF5" w14:textId="77777777" w:rsidR="0048482A" w:rsidRDefault="0048482A"/>
    <w:p w14:paraId="10369F1A" w14:textId="77777777" w:rsidR="00C52C24" w:rsidRDefault="009C5607" w:rsidP="00C52C24">
      <w:pPr>
        <w:pStyle w:val="gem-c-document-listitem"/>
        <w:numPr>
          <w:ilvl w:val="0"/>
          <w:numId w:val="1"/>
        </w:numPr>
        <w:pBdr>
          <w:top w:val="single" w:sz="6" w:space="8" w:color="B1B4B6"/>
        </w:pBdr>
        <w:shd w:val="clear" w:color="auto" w:fill="FFFFFF"/>
        <w:spacing w:before="0" w:beforeAutospacing="0" w:after="0" w:afterAutospacing="0"/>
        <w:rPr>
          <w:rFonts w:ascii="Arial" w:hAnsi="Arial" w:cs="Arial"/>
          <w:color w:val="0B0C0C"/>
        </w:rPr>
      </w:pPr>
      <w:hyperlink r:id="rId5" w:history="1">
        <w:r w:rsidR="00C52C24">
          <w:rPr>
            <w:rStyle w:val="Hyperlink"/>
            <w:rFonts w:ascii="Arial" w:hAnsi="Arial" w:cs="Arial"/>
            <w:b/>
            <w:bCs/>
            <w:color w:val="1D70B8"/>
            <w:bdr w:val="none" w:sz="0" w:space="0" w:color="auto" w:frame="1"/>
          </w:rPr>
          <w:t>UK open for travel with all restrictions removed for eligible vaccinated arrivals</w:t>
        </w:r>
      </w:hyperlink>
    </w:p>
    <w:p w14:paraId="1A8252C8" w14:textId="77777777" w:rsidR="00C52C24" w:rsidRDefault="00C52C24" w:rsidP="00C52C24">
      <w:pPr>
        <w:pStyle w:val="gem-c-document-listitem-description"/>
        <w:shd w:val="clear" w:color="auto" w:fill="FFFFFF"/>
        <w:spacing w:before="75" w:beforeAutospacing="0" w:after="75" w:afterAutospacing="0"/>
        <w:ind w:left="720"/>
        <w:rPr>
          <w:rFonts w:ascii="Arial" w:hAnsi="Arial" w:cs="Arial"/>
          <w:color w:val="0B0C0C"/>
        </w:rPr>
      </w:pPr>
      <w:r>
        <w:rPr>
          <w:rFonts w:ascii="Arial" w:hAnsi="Arial" w:cs="Arial"/>
          <w:color w:val="0B0C0C"/>
        </w:rPr>
        <w:t>Changes to COVID-19 testing measures for travellers arriving in the UK from 4am 11 February.</w:t>
      </w:r>
    </w:p>
    <w:p w14:paraId="14AE8E30" w14:textId="6F940BC4" w:rsidR="00C52C24" w:rsidRDefault="00C52C24" w:rsidP="00C52C24">
      <w:pPr>
        <w:pStyle w:val="gem-c-document-listattribute"/>
        <w:numPr>
          <w:ilvl w:val="1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B0C0C"/>
        </w:rPr>
      </w:pPr>
      <w:r>
        <w:rPr>
          <w:rFonts w:ascii="Arial" w:hAnsi="Arial" w:cs="Arial"/>
          <w:color w:val="0B0C0C"/>
        </w:rPr>
        <w:t>Updated: 24 January 2022</w:t>
      </w:r>
    </w:p>
    <w:p w14:paraId="5CA3B3CF" w14:textId="77777777" w:rsidR="00C31383" w:rsidRDefault="009C5607" w:rsidP="00C31383">
      <w:pPr>
        <w:pStyle w:val="gem-c-document-listitem"/>
        <w:numPr>
          <w:ilvl w:val="0"/>
          <w:numId w:val="1"/>
        </w:numPr>
        <w:pBdr>
          <w:top w:val="single" w:sz="6" w:space="8" w:color="B1B4B6"/>
        </w:pBdr>
        <w:shd w:val="clear" w:color="auto" w:fill="FFFFFF"/>
        <w:spacing w:before="0" w:beforeAutospacing="0" w:after="0" w:afterAutospacing="0"/>
        <w:rPr>
          <w:rFonts w:ascii="Arial" w:hAnsi="Arial" w:cs="Arial"/>
          <w:color w:val="0B0C0C"/>
        </w:rPr>
      </w:pPr>
      <w:hyperlink r:id="rId6" w:history="1">
        <w:r w:rsidR="00C31383">
          <w:rPr>
            <w:rStyle w:val="Hyperlink"/>
            <w:rFonts w:ascii="Arial" w:hAnsi="Arial" w:cs="Arial"/>
            <w:b/>
            <w:bCs/>
            <w:color w:val="1D70B8"/>
            <w:bdr w:val="none" w:sz="0" w:space="0" w:color="auto" w:frame="1"/>
          </w:rPr>
          <w:t>Entering the UK</w:t>
        </w:r>
      </w:hyperlink>
    </w:p>
    <w:p w14:paraId="0F35E4C5" w14:textId="77777777" w:rsidR="00C31383" w:rsidRDefault="00C31383" w:rsidP="00C31383">
      <w:pPr>
        <w:pStyle w:val="gem-c-document-listitem-description"/>
        <w:shd w:val="clear" w:color="auto" w:fill="FFFFFF"/>
        <w:spacing w:before="75" w:beforeAutospacing="0" w:after="75" w:afterAutospacing="0"/>
        <w:ind w:left="720"/>
        <w:rPr>
          <w:rFonts w:ascii="Arial" w:hAnsi="Arial" w:cs="Arial"/>
          <w:color w:val="0B0C0C"/>
        </w:rPr>
      </w:pPr>
      <w:r>
        <w:rPr>
          <w:rFonts w:ascii="Arial" w:hAnsi="Arial" w:cs="Arial"/>
          <w:color w:val="0B0C0C"/>
        </w:rPr>
        <w:t>UK border control - passport checks, visas for entering, customs, transiting and layovers.</w:t>
      </w:r>
    </w:p>
    <w:p w14:paraId="6BE3615F" w14:textId="77777777" w:rsidR="00C52C24" w:rsidRDefault="009C5607" w:rsidP="00C52C24">
      <w:pPr>
        <w:pStyle w:val="gem-c-document-listitem"/>
        <w:numPr>
          <w:ilvl w:val="0"/>
          <w:numId w:val="1"/>
        </w:numPr>
        <w:pBdr>
          <w:top w:val="single" w:sz="6" w:space="8" w:color="B1B4B6"/>
        </w:pBdr>
        <w:shd w:val="clear" w:color="auto" w:fill="FFFFFF"/>
        <w:spacing w:before="0" w:beforeAutospacing="0" w:after="0" w:afterAutospacing="0"/>
        <w:rPr>
          <w:rFonts w:ascii="Arial" w:hAnsi="Arial" w:cs="Arial"/>
          <w:color w:val="0B0C0C"/>
        </w:rPr>
      </w:pPr>
      <w:hyperlink r:id="rId7" w:history="1">
        <w:r w:rsidR="00C52C24">
          <w:rPr>
            <w:rStyle w:val="Hyperlink"/>
            <w:rFonts w:ascii="Arial" w:hAnsi="Arial" w:cs="Arial"/>
            <w:b/>
            <w:bCs/>
            <w:color w:val="1D70B8"/>
            <w:bdr w:val="none" w:sz="0" w:space="0" w:color="auto" w:frame="1"/>
          </w:rPr>
          <w:t>Travel to England from another country during coronavirus (COVID-19)</w:t>
        </w:r>
      </w:hyperlink>
    </w:p>
    <w:p w14:paraId="0D1B5D8B" w14:textId="77777777" w:rsidR="00C52C24" w:rsidRDefault="00C52C24" w:rsidP="00C52C24">
      <w:pPr>
        <w:pStyle w:val="gem-c-document-listitem-description"/>
        <w:shd w:val="clear" w:color="auto" w:fill="FFFFFF"/>
        <w:spacing w:before="75" w:beforeAutospacing="0" w:after="75" w:afterAutospacing="0"/>
        <w:ind w:left="720"/>
        <w:rPr>
          <w:rFonts w:ascii="Arial" w:hAnsi="Arial" w:cs="Arial"/>
          <w:color w:val="0B0C0C"/>
        </w:rPr>
      </w:pPr>
      <w:r>
        <w:rPr>
          <w:rFonts w:ascii="Arial" w:hAnsi="Arial" w:cs="Arial"/>
          <w:color w:val="0B0C0C"/>
        </w:rPr>
        <w:t>Check what COVID-19 tests you need to take and the quarantine rules for travel to England.</w:t>
      </w:r>
    </w:p>
    <w:p w14:paraId="6DE063DA" w14:textId="77777777" w:rsidR="00C52C24" w:rsidRDefault="00C52C24" w:rsidP="00C52C24">
      <w:pPr>
        <w:pStyle w:val="gem-c-document-listattribute"/>
        <w:numPr>
          <w:ilvl w:val="1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B0C0C"/>
        </w:rPr>
      </w:pPr>
      <w:r>
        <w:rPr>
          <w:rFonts w:ascii="Arial" w:hAnsi="Arial" w:cs="Arial"/>
          <w:color w:val="0B0C0C"/>
        </w:rPr>
        <w:t>Updated: 24 January 2022</w:t>
      </w:r>
    </w:p>
    <w:p w14:paraId="63310B4D" w14:textId="77777777" w:rsidR="00C52C24" w:rsidRDefault="009C5607" w:rsidP="00C52C24">
      <w:pPr>
        <w:pStyle w:val="gem-c-document-listitem"/>
        <w:numPr>
          <w:ilvl w:val="0"/>
          <w:numId w:val="1"/>
        </w:numPr>
        <w:pBdr>
          <w:top w:val="single" w:sz="6" w:space="8" w:color="B1B4B6"/>
        </w:pBdr>
        <w:shd w:val="clear" w:color="auto" w:fill="FFFFFF"/>
        <w:spacing w:before="0" w:beforeAutospacing="0" w:after="0" w:afterAutospacing="0"/>
        <w:rPr>
          <w:rFonts w:ascii="Arial" w:hAnsi="Arial" w:cs="Arial"/>
          <w:color w:val="0B0C0C"/>
        </w:rPr>
      </w:pPr>
      <w:hyperlink r:id="rId8" w:history="1">
        <w:r w:rsidR="00C52C24">
          <w:rPr>
            <w:rStyle w:val="Hyperlink"/>
            <w:rFonts w:ascii="Arial" w:hAnsi="Arial" w:cs="Arial"/>
            <w:b/>
            <w:bCs/>
            <w:color w:val="1D70B8"/>
            <w:bdr w:val="none" w:sz="0" w:space="0" w:color="auto" w:frame="1"/>
          </w:rPr>
          <w:t>Registered Traveller: faster entry through the UK border</w:t>
        </w:r>
      </w:hyperlink>
    </w:p>
    <w:p w14:paraId="6B8B6DC0" w14:textId="77777777" w:rsidR="00C52C24" w:rsidRDefault="00C52C24" w:rsidP="00C52C24">
      <w:pPr>
        <w:pStyle w:val="gem-c-document-listitem-description"/>
        <w:shd w:val="clear" w:color="auto" w:fill="FFFFFF"/>
        <w:spacing w:before="75" w:beforeAutospacing="0" w:after="75" w:afterAutospacing="0"/>
        <w:ind w:left="720"/>
        <w:rPr>
          <w:rFonts w:ascii="Arial" w:hAnsi="Arial" w:cs="Arial"/>
          <w:color w:val="0B0C0C"/>
        </w:rPr>
      </w:pPr>
      <w:r>
        <w:rPr>
          <w:rFonts w:ascii="Arial" w:hAnsi="Arial" w:cs="Arial"/>
          <w:color w:val="0B0C0C"/>
        </w:rPr>
        <w:t>Apply for the Registered Traveller service to get through UK border control faster and without filling in a landing card…</w:t>
      </w:r>
    </w:p>
    <w:p w14:paraId="144F6775" w14:textId="1D32D2DB" w:rsidR="00E87A4B" w:rsidRDefault="0048482A">
      <w:r>
        <w:t xml:space="preserve"> </w:t>
      </w:r>
    </w:p>
    <w:p w14:paraId="41CFDC99" w14:textId="5E4EB209" w:rsidR="001F0074" w:rsidRDefault="001F0074"/>
    <w:p w14:paraId="0C10DA57" w14:textId="77B7DF8D" w:rsidR="001F0074" w:rsidRPr="001F0074" w:rsidRDefault="001F0074">
      <w:pPr>
        <w:rPr>
          <w:b/>
          <w:bCs/>
          <w:i/>
          <w:iCs/>
          <w:color w:val="7030A0"/>
          <w:sz w:val="28"/>
          <w:szCs w:val="28"/>
        </w:rPr>
      </w:pPr>
      <w:r w:rsidRPr="001F0074">
        <w:rPr>
          <w:b/>
          <w:bCs/>
          <w:i/>
          <w:iCs/>
          <w:color w:val="7030A0"/>
          <w:sz w:val="28"/>
          <w:szCs w:val="28"/>
        </w:rPr>
        <w:t>We look forward to seeing you in London</w:t>
      </w:r>
      <w:r w:rsidRPr="001F0074">
        <w:rPr>
          <w:b/>
          <w:bCs/>
          <w:i/>
          <w:iCs/>
          <w:color w:val="7030A0"/>
          <w:sz w:val="28"/>
          <w:szCs w:val="28"/>
        </w:rPr>
        <w:sym w:font="Wingdings" w:char="F04A"/>
      </w:r>
    </w:p>
    <w:sectPr w:rsidR="001F0074" w:rsidRPr="001F00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60938"/>
    <w:multiLevelType w:val="multilevel"/>
    <w:tmpl w:val="ADF05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9B3582"/>
    <w:multiLevelType w:val="multilevel"/>
    <w:tmpl w:val="F7E25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Y3MDCzNDUxsDRQ0lEKTi0uzszPAykwqgUA3vkb3ywAAAA="/>
  </w:docVars>
  <w:rsids>
    <w:rsidRoot w:val="0048482A"/>
    <w:rsid w:val="001E25AB"/>
    <w:rsid w:val="001F0074"/>
    <w:rsid w:val="003E2616"/>
    <w:rsid w:val="0048482A"/>
    <w:rsid w:val="005F4C34"/>
    <w:rsid w:val="009C5607"/>
    <w:rsid w:val="00C31383"/>
    <w:rsid w:val="00C52C24"/>
    <w:rsid w:val="00DB1EF8"/>
    <w:rsid w:val="00E80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0CB57"/>
  <w15:chartTrackingRefBased/>
  <w15:docId w15:val="{5ABFF9EC-9E4A-4EBA-9BEA-775F3F9B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em-c-document-listitem">
    <w:name w:val="gem-c-document-list__item"/>
    <w:basedOn w:val="Normal"/>
    <w:rsid w:val="00C52C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C52C24"/>
    <w:rPr>
      <w:color w:val="0000FF"/>
      <w:u w:val="single"/>
    </w:rPr>
  </w:style>
  <w:style w:type="paragraph" w:customStyle="1" w:styleId="gem-c-document-listitem-description">
    <w:name w:val="gem-c-document-list__item-description"/>
    <w:basedOn w:val="Normal"/>
    <w:rsid w:val="00C52C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gem-c-document-listattribute">
    <w:name w:val="gem-c-document-list__attribute"/>
    <w:basedOn w:val="Normal"/>
    <w:rsid w:val="00C52C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7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registered-travelle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v.uk/guidance/travel-to-england-from-another-country-during-coronavirus-covid-1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v.uk/uk-border-control" TargetMode="External"/><Relationship Id="rId5" Type="http://schemas.openxmlformats.org/officeDocument/2006/relationships/hyperlink" Target="https://www.gov.uk/government/news/uk-open-for-travel-with-all-restrictions-removed-for-eligible-vaccinated-arrival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80</Words>
  <Characters>1028</Characters>
  <Application>Microsoft Office Word</Application>
  <DocSecurity>0</DocSecurity>
  <Lines>8</Lines>
  <Paragraphs>2</Paragraphs>
  <ScaleCrop>false</ScaleCrop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</dc:creator>
  <cp:keywords/>
  <dc:description/>
  <cp:lastModifiedBy>Ellen</cp:lastModifiedBy>
  <cp:revision>7</cp:revision>
  <dcterms:created xsi:type="dcterms:W3CDTF">2022-01-31T11:54:00Z</dcterms:created>
  <dcterms:modified xsi:type="dcterms:W3CDTF">2022-01-31T12:05:00Z</dcterms:modified>
</cp:coreProperties>
</file>